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B6876" w14:textId="3A6087B5" w:rsidR="00B91B39" w:rsidRDefault="00000000">
      <w:pPr>
        <w:keepNext/>
      </w:pPr>
      <w:r>
        <w:rPr>
          <w:rFonts w:ascii="Calibri" w:hAnsi="Calibri"/>
        </w:rPr>
        <w:t xml:space="preserve">Table </w:t>
      </w:r>
      <w:fldSimple w:instr=" SEQ Table \* ARABIC ">
        <w:r w:rsidR="003F50D8">
          <w:rPr>
            <w:noProof/>
          </w:rPr>
          <w:t>1</w:t>
        </w:r>
      </w:fldSimple>
      <w:r>
        <w:rPr>
          <w:rFonts w:ascii="Calibri" w:hAnsi="Calibri"/>
        </w:rPr>
        <w:t>: GPP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370"/>
        <w:gridCol w:w="2404"/>
        <w:gridCol w:w="2166"/>
        <w:gridCol w:w="681"/>
        <w:gridCol w:w="463"/>
        <w:gridCol w:w="1183"/>
        <w:gridCol w:w="1213"/>
      </w:tblGrid>
      <w:tr w:rsidR="00B91B39" w14:paraId="04DB687E" w14:textId="77777777" w:rsidTr="00B91B39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4DB6877" w14:textId="77777777" w:rsidR="00B91B3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nth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4DB6878" w14:textId="77777777" w:rsidR="00B91B3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emperature effec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4DB6879" w14:textId="77777777" w:rsidR="00B91B3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Q&lt;sub&gt;10&lt;/sub&gt;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4DB687A" w14:textId="77777777" w:rsidR="00B91B3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4DB687B" w14:textId="77777777" w:rsidR="00B91B3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f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4DB687C" w14:textId="77777777" w:rsidR="00B91B3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ower.CL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4DB687D" w14:textId="77777777" w:rsidR="00B91B3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pper.CL</w:t>
            </w:r>
          </w:p>
        </w:tc>
      </w:tr>
      <w:tr w:rsidR="00B91B39" w14:paraId="04DB6886" w14:textId="77777777" w:rsidTr="00B91B3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B687F" w14:textId="77777777" w:rsidR="00B91B3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ebru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B6880" w14:textId="77777777" w:rsidR="00B91B3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B6881" w14:textId="77777777" w:rsidR="00B91B3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.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B6882" w14:textId="77777777" w:rsidR="00B91B3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B6883" w14:textId="77777777" w:rsidR="00B91B3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B6884" w14:textId="77777777" w:rsidR="00B91B3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B6885" w14:textId="77777777" w:rsidR="00B91B3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12</w:t>
            </w:r>
          </w:p>
        </w:tc>
      </w:tr>
      <w:tr w:rsidR="00B91B39" w14:paraId="04DB688E" w14:textId="77777777" w:rsidTr="00B91B3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B6887" w14:textId="77777777" w:rsidR="00B91B3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ju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B6888" w14:textId="77777777" w:rsidR="00B91B3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B6889" w14:textId="77777777" w:rsidR="00B91B3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B688A" w14:textId="77777777" w:rsidR="00B91B3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B688B" w14:textId="77777777" w:rsidR="00B91B3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B688C" w14:textId="77777777" w:rsidR="00B91B3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B688D" w14:textId="77777777" w:rsidR="00B91B3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3</w:t>
            </w:r>
          </w:p>
        </w:tc>
      </w:tr>
      <w:tr w:rsidR="00B91B39" w14:paraId="04DB6896" w14:textId="77777777" w:rsidTr="00B91B3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B688F" w14:textId="77777777" w:rsidR="00B91B3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ugus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B6890" w14:textId="77777777" w:rsidR="00B91B3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B6891" w14:textId="77777777" w:rsidR="00B91B3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B6892" w14:textId="77777777" w:rsidR="00B91B3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B6893" w14:textId="77777777" w:rsidR="00B91B3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B6894" w14:textId="77777777" w:rsidR="00B91B3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B6895" w14:textId="77777777" w:rsidR="00B91B3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2</w:t>
            </w:r>
          </w:p>
        </w:tc>
      </w:tr>
      <w:tr w:rsidR="00B91B39" w14:paraId="04DB689E" w14:textId="77777777" w:rsidTr="00B91B3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B6897" w14:textId="77777777" w:rsidR="00B91B3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ctob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B6898" w14:textId="77777777" w:rsidR="00B91B3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B6899" w14:textId="77777777" w:rsidR="00B91B3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B689A" w14:textId="77777777" w:rsidR="00B91B3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B689B" w14:textId="77777777" w:rsidR="00B91B3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B689C" w14:textId="77777777" w:rsidR="00B91B3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B689D" w14:textId="77777777" w:rsidR="00B91B3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6</w:t>
            </w:r>
          </w:p>
        </w:tc>
      </w:tr>
      <w:tr w:rsidR="00B91B39" w14:paraId="04DB68A6" w14:textId="77777777" w:rsidTr="00B91B39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B689F" w14:textId="77777777" w:rsidR="00B91B3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vemb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B68A0" w14:textId="77777777" w:rsidR="00B91B3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B68A1" w14:textId="77777777" w:rsidR="00B91B3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B68A2" w14:textId="77777777" w:rsidR="00B91B3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B68A3" w14:textId="77777777" w:rsidR="00B91B3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B68A4" w14:textId="77777777" w:rsidR="00B91B3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B68A5" w14:textId="77777777" w:rsidR="00B91B3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7</w:t>
            </w:r>
          </w:p>
        </w:tc>
      </w:tr>
    </w:tbl>
    <w:p w14:paraId="04DB68A7" w14:textId="77777777" w:rsidR="00B91B39" w:rsidRDefault="00B91B39">
      <w:pPr>
        <w:pStyle w:val="FirstParagraph"/>
      </w:pPr>
    </w:p>
    <w:sectPr w:rsidR="00B91B3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475BCC" w14:textId="77777777" w:rsidR="00D259B1" w:rsidRDefault="00D259B1">
      <w:pPr>
        <w:spacing w:after="0"/>
      </w:pPr>
      <w:r>
        <w:separator/>
      </w:r>
    </w:p>
  </w:endnote>
  <w:endnote w:type="continuationSeparator" w:id="0">
    <w:p w14:paraId="53374EAB" w14:textId="77777777" w:rsidR="00D259B1" w:rsidRDefault="00D259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D2FA01" w14:textId="77777777" w:rsidR="00D259B1" w:rsidRDefault="00D259B1">
      <w:r>
        <w:separator/>
      </w:r>
    </w:p>
  </w:footnote>
  <w:footnote w:type="continuationSeparator" w:id="0">
    <w:p w14:paraId="77E13648" w14:textId="77777777" w:rsidR="00D259B1" w:rsidRDefault="00D259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084B4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19010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91B39"/>
    <w:rsid w:val="003F50D8"/>
    <w:rsid w:val="00B91B39"/>
    <w:rsid w:val="00D259B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DB6876"/>
  <w15:docId w15:val="{57BE4DC4-7030-440D-AD53-F4A96D6C4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3F50D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50D8"/>
  </w:style>
  <w:style w:type="paragraph" w:styleId="Footer">
    <w:name w:val="footer"/>
    <w:basedOn w:val="Normal"/>
    <w:link w:val="FooterChar"/>
    <w:rsid w:val="003F50D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F50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2</Words>
  <Characters>244</Characters>
  <Application>Microsoft Office Word</Application>
  <DocSecurity>0</DocSecurity>
  <Lines>2</Lines>
  <Paragraphs>1</Paragraphs>
  <ScaleCrop>false</ScaleCrop>
  <Company/>
  <LinksUpToDate>false</LinksUpToDate>
  <CharactersWithSpaces>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ick Framsted</cp:lastModifiedBy>
  <cp:revision>2</cp:revision>
  <dcterms:created xsi:type="dcterms:W3CDTF">2024-01-30T17:02:00Z</dcterms:created>
  <dcterms:modified xsi:type="dcterms:W3CDTF">2024-01-30T17:03:00Z</dcterms:modified>
</cp:coreProperties>
</file>